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A9341" w14:textId="5AC6E78B" w:rsidR="0011048F" w:rsidRPr="00882794" w:rsidRDefault="009F2F08" w:rsidP="00F20944">
      <w:pPr>
        <w:rPr>
          <w:rFonts w:cstheme="minorHAnsi"/>
          <w:b/>
          <w:bCs/>
          <w:sz w:val="56"/>
          <w:szCs w:val="56"/>
        </w:rPr>
      </w:pPr>
      <w:r w:rsidRPr="00882794">
        <w:rPr>
          <w:rFonts w:cstheme="minorHAnsi"/>
          <w:b/>
          <w:bCs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BADB79C" wp14:editId="7ADC8412">
                <wp:simplePos x="0" y="0"/>
                <wp:positionH relativeFrom="column">
                  <wp:posOffset>-929640</wp:posOffset>
                </wp:positionH>
                <wp:positionV relativeFrom="paragraph">
                  <wp:posOffset>-960120</wp:posOffset>
                </wp:positionV>
                <wp:extent cx="114300" cy="117602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760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DFCFF" id="Rectangle 1" o:spid="_x0000_s1026" style="position:absolute;margin-left:-73.2pt;margin-top:-75.6pt;width:9pt;height:926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" fillcolor="#1f3763 [1604]" stroked="f" strokeweight="1pt"/>
            </w:pict>
          </mc:Fallback>
        </mc:AlternateContent>
      </w:r>
    </w:p>
    <w:p w14:paraId="7CB5A42D" w14:textId="5F684BF4" w:rsidR="004E4FBE" w:rsidRDefault="004E4FBE" w:rsidP="00F20944">
      <w:pPr>
        <w:rPr>
          <w:rFonts w:cstheme="minorHAnsi"/>
          <w:b/>
          <w:bCs/>
          <w:sz w:val="56"/>
          <w:szCs w:val="56"/>
        </w:rPr>
      </w:pPr>
    </w:p>
    <w:p w14:paraId="0F84BB57" w14:textId="2086D935" w:rsidR="006E3CB6" w:rsidRPr="00882794" w:rsidRDefault="004E4FBE" w:rsidP="003857C0">
      <w:pPr>
        <w:jc w:val="center"/>
        <w:rPr>
          <w:rFonts w:cstheme="minorHAnsi"/>
          <w:b/>
          <w:bCs/>
          <w:sz w:val="56"/>
          <w:szCs w:val="56"/>
        </w:rPr>
      </w:pPr>
      <w:r>
        <w:rPr>
          <w:rFonts w:cstheme="minorHAnsi"/>
          <w:b/>
          <w:bCs/>
          <w:sz w:val="56"/>
          <w:szCs w:val="56"/>
        </w:rPr>
        <w:t>S</w:t>
      </w:r>
      <w:r w:rsidR="00F20944" w:rsidRPr="00882794">
        <w:rPr>
          <w:rFonts w:cstheme="minorHAnsi"/>
          <w:b/>
          <w:bCs/>
          <w:sz w:val="56"/>
          <w:szCs w:val="56"/>
        </w:rPr>
        <w:t>IMPLEX LINE CODING TRANSCEIVER</w:t>
      </w:r>
    </w:p>
    <w:bookmarkStart w:id="0" w:name="_Hlk102550986"/>
    <w:bookmarkEnd w:id="0"/>
    <w:p w14:paraId="19698865" w14:textId="0AEB00A5" w:rsidR="00BA4BD1" w:rsidRPr="00882794" w:rsidRDefault="003857C0">
      <w:pPr>
        <w:rPr>
          <w:rFonts w:cstheme="minorHAnsi"/>
          <w:b/>
          <w:bCs/>
          <w:sz w:val="56"/>
          <w:szCs w:val="56"/>
        </w:rPr>
      </w:pPr>
      <w:r>
        <w:rPr>
          <w:rFonts w:cstheme="minorHAnsi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4A456C4" wp14:editId="256190BF">
                <wp:simplePos x="0" y="0"/>
                <wp:positionH relativeFrom="column">
                  <wp:posOffset>-304800</wp:posOffset>
                </wp:positionH>
                <wp:positionV relativeFrom="paragraph">
                  <wp:posOffset>6019891</wp:posOffset>
                </wp:positionV>
                <wp:extent cx="6544310" cy="379004"/>
                <wp:effectExtent l="0" t="0" r="8890" b="25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4310" cy="37900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9B5699" id="Rectangle 5" o:spid="_x0000_s1026" style="position:absolute;margin-left:-24pt;margin-top:474pt;width:515.3pt;height:29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" fillcolor="#e7e6e6 [3214]" stroked="f" strokeweight="1pt"/>
            </w:pict>
          </mc:Fallback>
        </mc:AlternateContent>
      </w:r>
      <w:r w:rsidRPr="004E4FBE">
        <w:rPr>
          <w:rFonts w:cstheme="minorHAnsi"/>
          <w:b/>
          <w:bCs/>
          <w:noProof/>
          <w:sz w:val="56"/>
          <w:szCs w:val="56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4F338E8" wp14:editId="22ABED7E">
                <wp:simplePos x="0" y="0"/>
                <wp:positionH relativeFrom="column">
                  <wp:posOffset>1533434</wp:posOffset>
                </wp:positionH>
                <wp:positionV relativeFrom="paragraph">
                  <wp:posOffset>6013450</wp:posOffset>
                </wp:positionV>
                <wp:extent cx="2775585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5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033E3" w14:textId="03F1852C" w:rsidR="004E4FBE" w:rsidRPr="004E4FBE" w:rsidRDefault="004E4FBE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4E4FBE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DATASHEET – GROUP 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F338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0.75pt;margin-top:473.5pt;width:218.5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" filled="f" stroked="f">
                <v:textbox style="mso-fit-shape-to-text:t">
                  <w:txbxContent>
                    <w:p w14:paraId="08F033E3" w14:textId="03F1852C" w:rsidR="004E4FBE" w:rsidRPr="004E4FBE" w:rsidRDefault="004E4FBE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4E4FBE">
                        <w:rPr>
                          <w:b/>
                          <w:bCs/>
                          <w:sz w:val="36"/>
                          <w:szCs w:val="36"/>
                        </w:rPr>
                        <w:t>DATASHEET – GROUP 0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4FBE">
        <w:rPr>
          <w:rFonts w:cstheme="minorHAnsi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5C08FDD6" wp14:editId="2E1E4798">
                <wp:simplePos x="0" y="0"/>
                <wp:positionH relativeFrom="column">
                  <wp:posOffset>-310424</wp:posOffset>
                </wp:positionH>
                <wp:positionV relativeFrom="paragraph">
                  <wp:posOffset>309880</wp:posOffset>
                </wp:positionV>
                <wp:extent cx="6544733" cy="4792134"/>
                <wp:effectExtent l="0" t="0" r="8890" b="88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4733" cy="47921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D17FF7" id="Rectangle 4" o:spid="_x0000_s1026" style="position:absolute;margin-left:-24.45pt;margin-top:24.4pt;width:515.35pt;height:377.35pt;z-index:25165823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" fillcolor="white [3212]" stroked="f" strokeweight="1pt"/>
            </w:pict>
          </mc:Fallback>
        </mc:AlternateContent>
      </w:r>
      <w:r w:rsidR="004E4FBE">
        <w:rPr>
          <w:rFonts w:cstheme="minorHAnsi"/>
          <w:b/>
          <w:bCs/>
          <w:noProof/>
          <w:sz w:val="56"/>
          <w:szCs w:val="56"/>
        </w:rPr>
        <w:drawing>
          <wp:anchor distT="0" distB="0" distL="114300" distR="114300" simplePos="0" relativeHeight="251678720" behindDoc="0" locked="0" layoutInCell="1" allowOverlap="1" wp14:anchorId="71D9CA82" wp14:editId="0244C10B">
            <wp:simplePos x="0" y="0"/>
            <wp:positionH relativeFrom="column">
              <wp:posOffset>0</wp:posOffset>
            </wp:positionH>
            <wp:positionV relativeFrom="paragraph">
              <wp:posOffset>481511</wp:posOffset>
            </wp:positionV>
            <wp:extent cx="5815965" cy="45389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465" b="25322"/>
                    <a:stretch/>
                  </pic:blipFill>
                  <pic:spPr bwMode="auto">
                    <a:xfrm>
                      <a:off x="0" y="0"/>
                      <a:ext cx="5815965" cy="453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BD1" w:rsidRPr="00882794">
        <w:rPr>
          <w:rFonts w:cstheme="minorHAnsi"/>
          <w:b/>
          <w:bCs/>
          <w:sz w:val="56"/>
          <w:szCs w:val="56"/>
        </w:rPr>
        <w:br w:type="page"/>
      </w:r>
    </w:p>
    <w:p w14:paraId="7D4B6381" w14:textId="75B2B910" w:rsidR="004A03D1" w:rsidRPr="00882794" w:rsidRDefault="009F2F08" w:rsidP="004A03D1">
      <w:pPr>
        <w:rPr>
          <w:rFonts w:cstheme="minorHAnsi"/>
          <w:b/>
          <w:bCs/>
          <w:sz w:val="32"/>
          <w:szCs w:val="32"/>
          <w:u w:val="single"/>
        </w:rPr>
      </w:pPr>
      <w:bookmarkStart w:id="1" w:name="_Hlk102775263"/>
      <w:r w:rsidRPr="004C31C2">
        <w:rPr>
          <w:rFonts w:cstheme="minorHAnsi"/>
          <w:b/>
          <w:bCs/>
          <w:noProof/>
          <w:sz w:val="72"/>
          <w:szCs w:val="72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BF039A5" wp14:editId="4AE50467">
                <wp:simplePos x="0" y="0"/>
                <wp:positionH relativeFrom="column">
                  <wp:posOffset>-930910</wp:posOffset>
                </wp:positionH>
                <wp:positionV relativeFrom="paragraph">
                  <wp:posOffset>-1147445</wp:posOffset>
                </wp:positionV>
                <wp:extent cx="114300" cy="1176020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760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810AEE" id="Rectangle 2" o:spid="_x0000_s1026" style="position:absolute;margin-left:-73.3pt;margin-top:-90.35pt;width:9pt;height:92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" fillcolor="#1f3763 [1604]" stroked="f" strokeweight="1pt"/>
            </w:pict>
          </mc:Fallback>
        </mc:AlternateContent>
      </w:r>
      <w:r w:rsidR="004A03D1" w:rsidRPr="00882794">
        <w:rPr>
          <w:rFonts w:cstheme="minorHAnsi"/>
          <w:b/>
          <w:bCs/>
          <w:sz w:val="32"/>
          <w:szCs w:val="32"/>
          <w:u w:val="single"/>
        </w:rPr>
        <w:t>Features</w:t>
      </w:r>
    </w:p>
    <w:p w14:paraId="6A8EEF32" w14:textId="3C13D258" w:rsidR="00931207" w:rsidRPr="00732823" w:rsidRDefault="004A03D1" w:rsidP="004A03D1">
      <w:pPr>
        <w:pStyle w:val="ListParagraph"/>
        <w:numPr>
          <w:ilvl w:val="0"/>
          <w:numId w:val="2"/>
        </w:numPr>
        <w:rPr>
          <w:rFonts w:cstheme="minorHAnsi"/>
          <w:b/>
          <w:bCs/>
          <w:sz w:val="18"/>
          <w:szCs w:val="18"/>
          <w:lang w:val="en-US"/>
        </w:rPr>
      </w:pPr>
      <w:r w:rsidRPr="00882794">
        <w:rPr>
          <w:rFonts w:cstheme="minorHAnsi"/>
          <w:b/>
          <w:bCs/>
          <w:sz w:val="28"/>
          <w:szCs w:val="28"/>
          <w:lang w:val="en-US"/>
        </w:rPr>
        <w:t>Enco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2823" w14:paraId="711E5187" w14:textId="77777777" w:rsidTr="008A4EC0">
        <w:tc>
          <w:tcPr>
            <w:tcW w:w="4675" w:type="dxa"/>
          </w:tcPr>
          <w:p w14:paraId="71D6A1A2" w14:textId="269CC0A0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Current Drawn</w:t>
            </w:r>
            <w:r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5203A6AE" w14:textId="41BD442B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0.046 A</w:t>
            </w:r>
          </w:p>
        </w:tc>
      </w:tr>
      <w:tr w:rsidR="009F2F08" w14:paraId="4F11476D" w14:textId="77777777" w:rsidTr="008A4EC0">
        <w:tc>
          <w:tcPr>
            <w:tcW w:w="4675" w:type="dxa"/>
          </w:tcPr>
          <w:p w14:paraId="332A8C99" w14:textId="6E16A487" w:rsidR="009F2F08" w:rsidRDefault="009F2F08" w:rsidP="009F2F08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609A6F" w14:textId="7068A0F0" w:rsidR="009F2F08" w:rsidRDefault="009F2F08" w:rsidP="009F2F08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732823" w14:paraId="1E87B1E4" w14:textId="77777777" w:rsidTr="008A4EC0">
        <w:tc>
          <w:tcPr>
            <w:tcW w:w="4675" w:type="dxa"/>
          </w:tcPr>
          <w:p w14:paraId="64EDF5CB" w14:textId="625E63D1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mpedance</w:t>
            </w:r>
          </w:p>
        </w:tc>
        <w:tc>
          <w:tcPr>
            <w:tcW w:w="4675" w:type="dxa"/>
          </w:tcPr>
          <w:p w14:paraId="17FB4B62" w14:textId="78A9D90A" w:rsidR="00732823" w:rsidRDefault="00A4341D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92 </w:t>
            </w:r>
            <w:r w:rsidR="006D0216">
              <w:rPr>
                <w:rFonts w:cstheme="minorHAnsi"/>
                <w:sz w:val="24"/>
                <w:szCs w:val="24"/>
              </w:rPr>
              <w:t>k</w:t>
            </w:r>
            <w:r>
              <w:rPr>
                <w:rFonts w:cstheme="minorHAnsi"/>
                <w:sz w:val="24"/>
                <w:szCs w:val="24"/>
              </w:rPr>
              <w:t>Ω</w:t>
            </w:r>
          </w:p>
        </w:tc>
      </w:tr>
      <w:tr w:rsidR="00732823" w14:paraId="23D520C7" w14:textId="77777777" w:rsidTr="008A4EC0">
        <w:tc>
          <w:tcPr>
            <w:tcW w:w="4675" w:type="dxa"/>
          </w:tcPr>
          <w:p w14:paraId="56C02FA6" w14:textId="444EB387" w:rsidR="00732823" w:rsidRDefault="009A304F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CB </w:t>
            </w:r>
            <w:r w:rsidR="00732823">
              <w:rPr>
                <w:rFonts w:cstheme="minorHAnsi"/>
                <w:sz w:val="24"/>
                <w:szCs w:val="24"/>
              </w:rPr>
              <w:t>Dimension</w:t>
            </w:r>
          </w:p>
        </w:tc>
        <w:tc>
          <w:tcPr>
            <w:tcW w:w="4675" w:type="dxa"/>
          </w:tcPr>
          <w:p w14:paraId="25F0D982" w14:textId="31DC665E" w:rsidR="00732823" w:rsidRDefault="00AC766D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cm x 5cm</w:t>
            </w:r>
          </w:p>
        </w:tc>
      </w:tr>
      <w:tr w:rsidR="009A304F" w14:paraId="699B358B" w14:textId="77777777" w:rsidTr="008A4EC0">
        <w:tc>
          <w:tcPr>
            <w:tcW w:w="4675" w:type="dxa"/>
          </w:tcPr>
          <w:p w14:paraId="56407AFF" w14:textId="11924DD2" w:rsidR="009A304F" w:rsidRDefault="009A304F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nclosure Dimension</w:t>
            </w:r>
          </w:p>
        </w:tc>
        <w:tc>
          <w:tcPr>
            <w:tcW w:w="4675" w:type="dxa"/>
          </w:tcPr>
          <w:p w14:paraId="02BB6195" w14:textId="5DB3F3BE" w:rsidR="009A304F" w:rsidRDefault="006D0216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  <w:r w:rsidRPr="00AC766D">
              <w:rPr>
                <w:rFonts w:cstheme="minorHAnsi"/>
                <w:sz w:val="24"/>
                <w:szCs w:val="24"/>
              </w:rPr>
              <w:t xml:space="preserve">cm x </w:t>
            </w:r>
            <w:r>
              <w:rPr>
                <w:rFonts w:cstheme="minorHAnsi"/>
                <w:sz w:val="24"/>
                <w:szCs w:val="24"/>
              </w:rPr>
              <w:t>5.6</w:t>
            </w:r>
            <w:r w:rsidRPr="00AC766D">
              <w:rPr>
                <w:rFonts w:cstheme="minorHAnsi"/>
                <w:sz w:val="24"/>
                <w:szCs w:val="24"/>
              </w:rPr>
              <w:t xml:space="preserve">cm x </w:t>
            </w:r>
            <w:r>
              <w:rPr>
                <w:rFonts w:cstheme="minorHAnsi"/>
                <w:sz w:val="24"/>
                <w:szCs w:val="24"/>
              </w:rPr>
              <w:t>5.6</w:t>
            </w:r>
            <w:r w:rsidRPr="00AC766D">
              <w:rPr>
                <w:rFonts w:cstheme="minorHAnsi"/>
                <w:sz w:val="24"/>
                <w:szCs w:val="24"/>
              </w:rPr>
              <w:t>cm</w:t>
            </w:r>
          </w:p>
        </w:tc>
      </w:tr>
    </w:tbl>
    <w:p w14:paraId="2D92601D" w14:textId="007E0388" w:rsidR="00882794" w:rsidRDefault="00C235A7" w:rsidP="004A03D1">
      <w:pPr>
        <w:rPr>
          <w:rFonts w:cstheme="minorHAnsi"/>
          <w:sz w:val="24"/>
          <w:szCs w:val="24"/>
        </w:rPr>
      </w:pPr>
      <w:r w:rsidRPr="00882794">
        <w:rPr>
          <w:rFonts w:cstheme="minorHAnsi"/>
          <w:b/>
          <w:bCs/>
          <w:noProof/>
          <w:sz w:val="56"/>
          <w:szCs w:val="56"/>
        </w:rPr>
        <w:drawing>
          <wp:anchor distT="0" distB="0" distL="114300" distR="114300" simplePos="0" relativeHeight="251669504" behindDoc="0" locked="0" layoutInCell="1" allowOverlap="1" wp14:anchorId="64C95E3C" wp14:editId="60FD4BF6">
            <wp:simplePos x="0" y="0"/>
            <wp:positionH relativeFrom="column">
              <wp:posOffset>480604</wp:posOffset>
            </wp:positionH>
            <wp:positionV relativeFrom="page">
              <wp:posOffset>5768975</wp:posOffset>
            </wp:positionV>
            <wp:extent cx="5001506" cy="3186248"/>
            <wp:effectExtent l="0" t="0" r="0" b="0"/>
            <wp:wrapNone/>
            <wp:docPr id="9" name="Picture 9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electronic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78" b="44259"/>
                    <a:stretch/>
                  </pic:blipFill>
                  <pic:spPr bwMode="auto">
                    <a:xfrm>
                      <a:off x="0" y="0"/>
                      <a:ext cx="5001506" cy="3186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106A225" wp14:editId="79D5DAB0">
                <wp:simplePos x="0" y="0"/>
                <wp:positionH relativeFrom="column">
                  <wp:posOffset>1828800</wp:posOffset>
                </wp:positionH>
                <wp:positionV relativeFrom="page">
                  <wp:posOffset>5389154</wp:posOffset>
                </wp:positionV>
                <wp:extent cx="2373630" cy="270510"/>
                <wp:effectExtent l="0" t="0" r="381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A0657" w14:textId="1BA32C6D" w:rsidR="004B27A3" w:rsidRPr="004B27A3" w:rsidRDefault="004B27A3" w:rsidP="004B27A3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1.1: Encoder PCB Design</w:t>
                            </w:r>
                          </w:p>
                          <w:p w14:paraId="20523A95" w14:textId="77777777" w:rsidR="004B27A3" w:rsidRPr="004B27A3" w:rsidRDefault="004B27A3" w:rsidP="004B27A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6A225" id="_x0000_s1027" type="#_x0000_t202" style="position:absolute;margin-left:2in;margin-top:424.35pt;width:186.9pt;height:21.3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" stroked="f">
                <v:textbox>
                  <w:txbxContent>
                    <w:p w14:paraId="6C7A0657" w14:textId="1BA32C6D" w:rsidR="004B27A3" w:rsidRPr="004B27A3" w:rsidRDefault="004B27A3" w:rsidP="004B27A3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1.1: Encoder PCB Design</w:t>
                      </w:r>
                    </w:p>
                    <w:p w14:paraId="20523A95" w14:textId="77777777" w:rsidR="004B27A3" w:rsidRPr="004B27A3" w:rsidRDefault="004B27A3" w:rsidP="004B27A3"/>
                  </w:txbxContent>
                </v:textbox>
                <w10:wrap type="square" anchory="page"/>
              </v:shape>
            </w:pict>
          </mc:Fallback>
        </mc:AlternateContent>
      </w:r>
      <w:r w:rsidRPr="00882794">
        <w:rPr>
          <w:rFonts w:cstheme="minorHAnsi"/>
          <w:b/>
          <w:bCs/>
          <w:noProof/>
          <w:sz w:val="18"/>
          <w:szCs w:val="18"/>
          <w:u w:val="single"/>
        </w:rPr>
        <w:drawing>
          <wp:anchor distT="0" distB="0" distL="114300" distR="114300" simplePos="0" relativeHeight="251660288" behindDoc="0" locked="0" layoutInCell="1" allowOverlap="1" wp14:anchorId="54246341" wp14:editId="11B3E6B4">
            <wp:simplePos x="0" y="0"/>
            <wp:positionH relativeFrom="column">
              <wp:posOffset>1197429</wp:posOffset>
            </wp:positionH>
            <wp:positionV relativeFrom="page">
              <wp:posOffset>3080385</wp:posOffset>
            </wp:positionV>
            <wp:extent cx="3573864" cy="2394857"/>
            <wp:effectExtent l="0" t="0" r="0" b="0"/>
            <wp:wrapNone/>
            <wp:docPr id="12" name="Picture 12" descr="A picture containing tex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black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593"/>
                    <a:stretch/>
                  </pic:blipFill>
                  <pic:spPr bwMode="auto">
                    <a:xfrm>
                      <a:off x="0" y="0"/>
                      <a:ext cx="3573864" cy="2394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2823"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970D451" wp14:editId="2BF31513">
                <wp:simplePos x="0" y="0"/>
                <wp:positionH relativeFrom="column">
                  <wp:posOffset>1929765</wp:posOffset>
                </wp:positionH>
                <wp:positionV relativeFrom="page">
                  <wp:posOffset>8963025</wp:posOffset>
                </wp:positionV>
                <wp:extent cx="2373630" cy="270510"/>
                <wp:effectExtent l="0" t="0" r="381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3751F" w14:textId="0094B040" w:rsidR="00911297" w:rsidRPr="004B27A3" w:rsidRDefault="00911297" w:rsidP="00911297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1.2: Encoder Enclosure Design</w:t>
                            </w:r>
                          </w:p>
                          <w:p w14:paraId="33D120B2" w14:textId="77777777" w:rsidR="00911297" w:rsidRPr="004B27A3" w:rsidRDefault="00911297" w:rsidP="009112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D451" id="_x0000_s1028" type="#_x0000_t202" style="position:absolute;margin-left:151.95pt;margin-top:705.75pt;width:186.9pt;height:21.3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" stroked="f">
                <v:textbox>
                  <w:txbxContent>
                    <w:p w14:paraId="62A3751F" w14:textId="0094B040" w:rsidR="00911297" w:rsidRPr="004B27A3" w:rsidRDefault="00911297" w:rsidP="00911297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1.2: Encoder Enclosure Design</w:t>
                      </w:r>
                    </w:p>
                    <w:p w14:paraId="33D120B2" w14:textId="77777777" w:rsidR="00911297" w:rsidRPr="004B27A3" w:rsidRDefault="00911297" w:rsidP="00911297"/>
                  </w:txbxContent>
                </v:textbox>
                <w10:wrap type="square" anchory="page"/>
              </v:shape>
            </w:pict>
          </mc:Fallback>
        </mc:AlternateContent>
      </w:r>
      <w:r w:rsidR="004B27A3">
        <w:rPr>
          <w:rFonts w:cstheme="minorHAnsi"/>
          <w:sz w:val="24"/>
          <w:szCs w:val="24"/>
        </w:rPr>
        <w:br w:type="page"/>
      </w:r>
    </w:p>
    <w:p w14:paraId="45D6AC44" w14:textId="063F0FE9" w:rsidR="00882794" w:rsidRPr="00882794" w:rsidRDefault="009F2F08" w:rsidP="00882794">
      <w:pPr>
        <w:pStyle w:val="ListParagraph"/>
        <w:numPr>
          <w:ilvl w:val="0"/>
          <w:numId w:val="2"/>
        </w:numPr>
        <w:rPr>
          <w:rFonts w:cstheme="minorHAnsi"/>
          <w:b/>
          <w:bCs/>
          <w:sz w:val="18"/>
          <w:szCs w:val="18"/>
          <w:lang w:val="en-US"/>
        </w:rPr>
      </w:pPr>
      <w:r w:rsidRPr="00882794">
        <w:rPr>
          <w:rFonts w:cstheme="minorHAnsi"/>
          <w:b/>
          <w:bCs/>
          <w:noProof/>
          <w:sz w:val="72"/>
          <w:szCs w:val="7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C52073B" wp14:editId="3C1B5FD8">
                <wp:simplePos x="0" y="0"/>
                <wp:positionH relativeFrom="column">
                  <wp:posOffset>-929640</wp:posOffset>
                </wp:positionH>
                <wp:positionV relativeFrom="paragraph">
                  <wp:posOffset>-914400</wp:posOffset>
                </wp:positionV>
                <wp:extent cx="114300" cy="1176020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760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DCA828" id="Rectangle 17" o:spid="_x0000_s1026" style="position:absolute;margin-left:-73.2pt;margin-top:-1in;width:9pt;height:92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" fillcolor="#1f3763 [1604]" stroked="f" strokeweight="1pt"/>
            </w:pict>
          </mc:Fallback>
        </mc:AlternateContent>
      </w:r>
      <w:r w:rsidR="00882794">
        <w:rPr>
          <w:rFonts w:cstheme="minorHAnsi"/>
          <w:b/>
          <w:bCs/>
          <w:sz w:val="28"/>
          <w:szCs w:val="28"/>
          <w:lang w:val="en-US"/>
        </w:rPr>
        <w:t>De</w:t>
      </w:r>
      <w:r w:rsidR="00882794" w:rsidRPr="00882794">
        <w:rPr>
          <w:rFonts w:cstheme="minorHAnsi"/>
          <w:b/>
          <w:bCs/>
          <w:sz w:val="28"/>
          <w:szCs w:val="28"/>
          <w:lang w:val="en-US"/>
        </w:rPr>
        <w:t>co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2823" w14:paraId="47063675" w14:textId="77777777" w:rsidTr="008A4EC0">
        <w:tc>
          <w:tcPr>
            <w:tcW w:w="4675" w:type="dxa"/>
          </w:tcPr>
          <w:p w14:paraId="301B472F" w14:textId="77777777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Current Drawn</w:t>
            </w:r>
            <w:r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2186AF77" w14:textId="767383DC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0.0</w:t>
            </w:r>
            <w:r>
              <w:rPr>
                <w:rFonts w:cstheme="minorHAnsi"/>
                <w:sz w:val="24"/>
                <w:szCs w:val="24"/>
              </w:rPr>
              <w:t>17</w:t>
            </w:r>
            <w:r w:rsidRPr="00882794">
              <w:rPr>
                <w:rFonts w:cstheme="minorHAnsi"/>
                <w:sz w:val="24"/>
                <w:szCs w:val="24"/>
              </w:rPr>
              <w:t xml:space="preserve"> A</w:t>
            </w:r>
          </w:p>
        </w:tc>
      </w:tr>
      <w:tr w:rsidR="00732823" w14:paraId="6A8C0685" w14:textId="77777777" w:rsidTr="008A4EC0">
        <w:tc>
          <w:tcPr>
            <w:tcW w:w="4675" w:type="dxa"/>
          </w:tcPr>
          <w:p w14:paraId="5463F241" w14:textId="77777777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Operating Voltage</w:t>
            </w:r>
          </w:p>
        </w:tc>
        <w:tc>
          <w:tcPr>
            <w:tcW w:w="4675" w:type="dxa"/>
          </w:tcPr>
          <w:p w14:paraId="195199F5" w14:textId="77777777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8 - 24 V</w:t>
            </w:r>
          </w:p>
        </w:tc>
      </w:tr>
      <w:tr w:rsidR="00732823" w14:paraId="56E7C410" w14:textId="77777777" w:rsidTr="008A4EC0">
        <w:tc>
          <w:tcPr>
            <w:tcW w:w="4675" w:type="dxa"/>
          </w:tcPr>
          <w:p w14:paraId="18E31734" w14:textId="77777777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mpedance</w:t>
            </w:r>
          </w:p>
        </w:tc>
        <w:tc>
          <w:tcPr>
            <w:tcW w:w="4675" w:type="dxa"/>
          </w:tcPr>
          <w:p w14:paraId="5AFDD52B" w14:textId="1BAADA8D" w:rsidR="00732823" w:rsidRDefault="00A4341D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92 </w:t>
            </w:r>
            <w:r w:rsidR="006D0216">
              <w:rPr>
                <w:rFonts w:cstheme="minorHAnsi"/>
                <w:sz w:val="24"/>
                <w:szCs w:val="24"/>
              </w:rPr>
              <w:t>k</w:t>
            </w:r>
            <w:r>
              <w:rPr>
                <w:rFonts w:cstheme="minorHAnsi"/>
                <w:sz w:val="24"/>
                <w:szCs w:val="24"/>
              </w:rPr>
              <w:t>Ω</w:t>
            </w:r>
          </w:p>
        </w:tc>
      </w:tr>
      <w:tr w:rsidR="009A304F" w14:paraId="439879C7" w14:textId="77777777" w:rsidTr="008A4EC0">
        <w:tc>
          <w:tcPr>
            <w:tcW w:w="4675" w:type="dxa"/>
          </w:tcPr>
          <w:p w14:paraId="145973CE" w14:textId="45A81577" w:rsidR="009A304F" w:rsidRDefault="009A304F" w:rsidP="009A304F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CB Dimension</w:t>
            </w:r>
          </w:p>
        </w:tc>
        <w:tc>
          <w:tcPr>
            <w:tcW w:w="4675" w:type="dxa"/>
          </w:tcPr>
          <w:p w14:paraId="46BC5F15" w14:textId="726453DB" w:rsidR="009A304F" w:rsidRDefault="00AC766D" w:rsidP="009A304F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cm x 5cm</w:t>
            </w:r>
          </w:p>
        </w:tc>
      </w:tr>
      <w:tr w:rsidR="009A304F" w14:paraId="0E319AE8" w14:textId="77777777" w:rsidTr="008A4EC0">
        <w:tc>
          <w:tcPr>
            <w:tcW w:w="4675" w:type="dxa"/>
          </w:tcPr>
          <w:p w14:paraId="2C58E5DB" w14:textId="60F5E864" w:rsidR="009A304F" w:rsidRDefault="009A304F" w:rsidP="009A304F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nclosure Dimension</w:t>
            </w:r>
          </w:p>
        </w:tc>
        <w:tc>
          <w:tcPr>
            <w:tcW w:w="4675" w:type="dxa"/>
          </w:tcPr>
          <w:p w14:paraId="6976D0B5" w14:textId="70B1526C" w:rsidR="009A304F" w:rsidRPr="00AC766D" w:rsidRDefault="006D0216" w:rsidP="00AC766D">
            <w:pPr>
              <w:spacing w:after="40"/>
              <w:jc w:val="both"/>
              <w:rPr>
                <w:rFonts w:cstheme="minorHAnsi"/>
              </w:rPr>
            </w:pPr>
            <w:bookmarkStart w:id="2" w:name="_Hlk102596984"/>
            <w:r>
              <w:rPr>
                <w:rFonts w:cstheme="minorHAnsi"/>
                <w:sz w:val="24"/>
                <w:szCs w:val="24"/>
              </w:rPr>
              <w:t xml:space="preserve">13cm x 9cm x 4.5cm </w:t>
            </w:r>
            <w:bookmarkEnd w:id="2"/>
          </w:p>
        </w:tc>
      </w:tr>
    </w:tbl>
    <w:p w14:paraId="5904E665" w14:textId="4B945B14" w:rsidR="00931207" w:rsidRDefault="00C235A7" w:rsidP="00F20944">
      <w:pPr>
        <w:rPr>
          <w:rFonts w:cstheme="minorHAnsi"/>
          <w:sz w:val="24"/>
          <w:szCs w:val="24"/>
        </w:rPr>
      </w:pPr>
      <w:r w:rsidRPr="00882794">
        <w:rPr>
          <w:rFonts w:cstheme="minorHAnsi"/>
          <w:b/>
          <w:bCs/>
          <w:noProof/>
          <w:sz w:val="18"/>
          <w:szCs w:val="18"/>
          <w:u w:val="single"/>
        </w:rPr>
        <w:drawing>
          <wp:anchor distT="0" distB="0" distL="114300" distR="114300" simplePos="0" relativeHeight="251667456" behindDoc="0" locked="0" layoutInCell="1" allowOverlap="1" wp14:anchorId="68A43A03" wp14:editId="55C85432">
            <wp:simplePos x="0" y="0"/>
            <wp:positionH relativeFrom="column">
              <wp:posOffset>1266462</wp:posOffset>
            </wp:positionH>
            <wp:positionV relativeFrom="page">
              <wp:posOffset>2764155</wp:posOffset>
            </wp:positionV>
            <wp:extent cx="3609646" cy="2352312"/>
            <wp:effectExtent l="0" t="0" r="0" b="0"/>
            <wp:wrapNone/>
            <wp:docPr id="18" name="Picture 18" descr="A picture containing tex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black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844" b="9057"/>
                    <a:stretch/>
                  </pic:blipFill>
                  <pic:spPr bwMode="auto">
                    <a:xfrm>
                      <a:off x="0" y="0"/>
                      <a:ext cx="3609646" cy="2352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4190ED" w14:textId="35254B25" w:rsidR="00A8108B" w:rsidRDefault="00C235A7">
      <w:pPr>
        <w:rPr>
          <w:rFonts w:cstheme="minorHAnsi"/>
          <w:sz w:val="24"/>
          <w:szCs w:val="24"/>
        </w:rPr>
      </w:pPr>
      <w:r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BF7A424" wp14:editId="71642186">
                <wp:simplePos x="0" y="0"/>
                <wp:positionH relativeFrom="column">
                  <wp:posOffset>1953169</wp:posOffset>
                </wp:positionH>
                <wp:positionV relativeFrom="page">
                  <wp:posOffset>8870315</wp:posOffset>
                </wp:positionV>
                <wp:extent cx="2373630" cy="270510"/>
                <wp:effectExtent l="0" t="0" r="381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A65678" w14:textId="258A9003" w:rsidR="00911297" w:rsidRPr="004B27A3" w:rsidRDefault="00911297" w:rsidP="00911297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1.2: Decoder Enclosure Design</w:t>
                            </w:r>
                          </w:p>
                          <w:p w14:paraId="5F500D49" w14:textId="77777777" w:rsidR="00911297" w:rsidRPr="004B27A3" w:rsidRDefault="00911297" w:rsidP="009112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7A424" id="_x0000_s1029" type="#_x0000_t202" style="position:absolute;margin-left:153.8pt;margin-top:698.45pt;width:186.9pt;height:21.3pt;z-index:2516776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" stroked="f">
                <v:textbox>
                  <w:txbxContent>
                    <w:p w14:paraId="43A65678" w14:textId="258A9003" w:rsidR="00911297" w:rsidRPr="004B27A3" w:rsidRDefault="00911297" w:rsidP="00911297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1.2: Decoder Enclosure Design</w:t>
                      </w:r>
                    </w:p>
                    <w:p w14:paraId="5F500D49" w14:textId="77777777" w:rsidR="00911297" w:rsidRPr="004B27A3" w:rsidRDefault="00911297" w:rsidP="00911297"/>
                  </w:txbxContent>
                </v:textbox>
                <w10:wrap type="square" anchory="page"/>
              </v:shape>
            </w:pict>
          </mc:Fallback>
        </mc:AlternateContent>
      </w:r>
      <w:r w:rsidRPr="00882794">
        <w:rPr>
          <w:rFonts w:cstheme="minorHAnsi"/>
          <w:b/>
          <w:bCs/>
          <w:noProof/>
          <w:sz w:val="56"/>
          <w:szCs w:val="56"/>
        </w:rPr>
        <w:drawing>
          <wp:anchor distT="0" distB="0" distL="114300" distR="114300" simplePos="0" relativeHeight="251668480" behindDoc="0" locked="0" layoutInCell="1" allowOverlap="1" wp14:anchorId="40987CE5" wp14:editId="1CED4B85">
            <wp:simplePos x="0" y="0"/>
            <wp:positionH relativeFrom="column">
              <wp:posOffset>-118110</wp:posOffset>
            </wp:positionH>
            <wp:positionV relativeFrom="page">
              <wp:posOffset>5441315</wp:posOffset>
            </wp:positionV>
            <wp:extent cx="5821680" cy="3794760"/>
            <wp:effectExtent l="0" t="0" r="0" b="0"/>
            <wp:wrapNone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889" b="39999"/>
                    <a:stretch/>
                  </pic:blipFill>
                  <pic:spPr bwMode="auto">
                    <a:xfrm>
                      <a:off x="0" y="0"/>
                      <a:ext cx="5821680" cy="379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2823"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26DAD77" wp14:editId="1A6FF28E">
                <wp:simplePos x="0" y="0"/>
                <wp:positionH relativeFrom="column">
                  <wp:posOffset>1876788</wp:posOffset>
                </wp:positionH>
                <wp:positionV relativeFrom="page">
                  <wp:posOffset>4996180</wp:posOffset>
                </wp:positionV>
                <wp:extent cx="2373630" cy="27051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3ED6B" w14:textId="4545FC26" w:rsidR="004B27A3" w:rsidRPr="004B27A3" w:rsidRDefault="004B27A3" w:rsidP="004B27A3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2.1: Decoder PCB Design</w:t>
                            </w:r>
                          </w:p>
                          <w:p w14:paraId="05106F39" w14:textId="5C9A7193" w:rsidR="004B27A3" w:rsidRPr="004B27A3" w:rsidRDefault="004B27A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DAD77" id="_x0000_s1030" type="#_x0000_t202" style="position:absolute;margin-left:147.8pt;margin-top:393.4pt;width:186.9pt;height:21.3pt;z-index:2516715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" stroked="f">
                <v:textbox>
                  <w:txbxContent>
                    <w:p w14:paraId="2C03ED6B" w14:textId="4545FC26" w:rsidR="004B27A3" w:rsidRPr="004B27A3" w:rsidRDefault="004B27A3" w:rsidP="004B27A3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2.1: Decoder PCB Design</w:t>
                      </w:r>
                    </w:p>
                    <w:p w14:paraId="05106F39" w14:textId="5C9A7193" w:rsidR="004B27A3" w:rsidRPr="004B27A3" w:rsidRDefault="004B27A3"/>
                  </w:txbxContent>
                </v:textbox>
                <w10:wrap type="square" anchory="page"/>
              </v:shape>
            </w:pict>
          </mc:Fallback>
        </mc:AlternateContent>
      </w:r>
      <w:r w:rsidR="00A8108B">
        <w:rPr>
          <w:rFonts w:cstheme="minorHAnsi"/>
          <w:sz w:val="24"/>
          <w:szCs w:val="24"/>
        </w:rPr>
        <w:br w:type="page"/>
      </w:r>
    </w:p>
    <w:p w14:paraId="331136B0" w14:textId="773D4577" w:rsidR="00931207" w:rsidRDefault="009F2F08" w:rsidP="00A8108B">
      <w:pPr>
        <w:rPr>
          <w:rFonts w:cstheme="minorHAnsi"/>
          <w:b/>
          <w:bCs/>
          <w:sz w:val="28"/>
          <w:szCs w:val="28"/>
          <w:u w:val="single"/>
        </w:rPr>
      </w:pPr>
      <w:r w:rsidRPr="00882794">
        <w:rPr>
          <w:rFonts w:cstheme="minorHAnsi"/>
          <w:b/>
          <w:bCs/>
          <w:noProof/>
          <w:sz w:val="72"/>
          <w:szCs w:val="72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49EDAD3" wp14:editId="1C65DD79">
                <wp:simplePos x="0" y="0"/>
                <wp:positionH relativeFrom="column">
                  <wp:posOffset>-937260</wp:posOffset>
                </wp:positionH>
                <wp:positionV relativeFrom="paragraph">
                  <wp:posOffset>-906780</wp:posOffset>
                </wp:positionV>
                <wp:extent cx="114300" cy="1176020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760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C8A7CF" id="Rectangle 13" o:spid="_x0000_s1026" style="position:absolute;margin-left:-73.8pt;margin-top:-71.4pt;width:9pt;height:92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" fillcolor="#1f3763 [1604]" stroked="f" strokeweight="1pt"/>
            </w:pict>
          </mc:Fallback>
        </mc:AlternateContent>
      </w:r>
      <w:r w:rsidR="005E5142" w:rsidRPr="005E5142">
        <w:rPr>
          <w:rFonts w:cstheme="minorHAnsi"/>
          <w:b/>
          <w:bCs/>
          <w:sz w:val="28"/>
          <w:szCs w:val="28"/>
          <w:u w:val="single"/>
        </w:rPr>
        <w:t>Signal Specifications</w:t>
      </w:r>
    </w:p>
    <w:p w14:paraId="7ECD60B3" w14:textId="1CAF71B8" w:rsidR="00A650C9" w:rsidRDefault="00563FC0" w:rsidP="00A8108B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Encoded Sign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: +5 to -5V</w:t>
      </w:r>
    </w:p>
    <w:p w14:paraId="68128927" w14:textId="0AC5BEB7" w:rsidR="00563FC0" w:rsidRDefault="00563FC0" w:rsidP="00A8108B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ecoded Output Signal </w:t>
      </w:r>
      <w:r>
        <w:rPr>
          <w:rFonts w:cstheme="minorHAnsi"/>
          <w:sz w:val="28"/>
          <w:szCs w:val="28"/>
        </w:rPr>
        <w:tab/>
        <w:t>: 0 to 5V</w:t>
      </w:r>
    </w:p>
    <w:p w14:paraId="5F323803" w14:textId="77777777" w:rsidR="00563FC0" w:rsidRDefault="00563FC0" w:rsidP="00A8108B">
      <w:pPr>
        <w:rPr>
          <w:rFonts w:cstheme="minorHAnsi"/>
          <w:sz w:val="28"/>
          <w:szCs w:val="28"/>
        </w:rPr>
      </w:pPr>
    </w:p>
    <w:p w14:paraId="5AFAE2D8" w14:textId="1A97C021" w:rsidR="00563FC0" w:rsidRDefault="00563FC0" w:rsidP="00563FC0">
      <w:pPr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drawing>
          <wp:inline distT="0" distB="0" distL="0" distR="0" wp14:anchorId="73D6823D" wp14:editId="38C5F996">
            <wp:extent cx="4941139" cy="302622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472" cy="3056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E69B7" w14:textId="4AB2647D" w:rsidR="00563FC0" w:rsidRDefault="00D46269" w:rsidP="00563FC0">
      <w:pPr>
        <w:jc w:val="center"/>
        <w:rPr>
          <w:rFonts w:cstheme="minorHAnsi"/>
          <w:sz w:val="28"/>
          <w:szCs w:val="28"/>
        </w:rPr>
      </w:pPr>
      <w:r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0B8F2F1" wp14:editId="68C15BD3">
                <wp:simplePos x="0" y="0"/>
                <wp:positionH relativeFrom="column">
                  <wp:posOffset>1490980</wp:posOffset>
                </wp:positionH>
                <wp:positionV relativeFrom="page">
                  <wp:posOffset>5333365</wp:posOffset>
                </wp:positionV>
                <wp:extent cx="2884170" cy="337185"/>
                <wp:effectExtent l="0" t="0" r="0" b="571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4170" cy="337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A6D31" w14:textId="44DEA361" w:rsidR="00563FC0" w:rsidRPr="004B27A3" w:rsidRDefault="00DE2E09" w:rsidP="00563FC0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Figure:</w:t>
                            </w:r>
                            <w:r w:rsidR="00D46269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 Data Signal and Decoded Output Signal</w:t>
                            </w:r>
                          </w:p>
                          <w:p w14:paraId="5DCBD73A" w14:textId="77777777" w:rsidR="00563FC0" w:rsidRPr="004B27A3" w:rsidRDefault="00563FC0" w:rsidP="00563FC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8F2F1" id="_x0000_s1031" type="#_x0000_t202" style="position:absolute;left:0;text-align:left;margin-left:117.4pt;margin-top:419.95pt;width:227.1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" stroked="f">
                <v:textbox>
                  <w:txbxContent>
                    <w:p w14:paraId="51CA6D31" w14:textId="44DEA361" w:rsidR="00563FC0" w:rsidRPr="004B27A3" w:rsidRDefault="00DE2E09" w:rsidP="00563FC0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Figure:</w:t>
                      </w:r>
                      <w:r w:rsidR="00D46269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 Data Signal and Decoded Output Signal</w:t>
                      </w:r>
                    </w:p>
                    <w:p w14:paraId="5DCBD73A" w14:textId="77777777" w:rsidR="00563FC0" w:rsidRPr="004B27A3" w:rsidRDefault="00563FC0" w:rsidP="00563FC0"/>
                  </w:txbxContent>
                </v:textbox>
                <w10:wrap type="square" anchory="page"/>
              </v:shape>
            </w:pict>
          </mc:Fallback>
        </mc:AlternateContent>
      </w:r>
    </w:p>
    <w:p w14:paraId="054EEAE4" w14:textId="77777777" w:rsidR="00563FC0" w:rsidRPr="00563FC0" w:rsidRDefault="00563FC0" w:rsidP="00563FC0">
      <w:pPr>
        <w:jc w:val="center"/>
        <w:rPr>
          <w:rFonts w:cstheme="minorHAnsi"/>
          <w:sz w:val="28"/>
          <w:szCs w:val="28"/>
        </w:rPr>
      </w:pPr>
    </w:p>
    <w:p w14:paraId="124AC546" w14:textId="21F97616" w:rsidR="00A650C9" w:rsidRDefault="00A650C9" w:rsidP="00A650C9">
      <w:pPr>
        <w:rPr>
          <w:rFonts w:cstheme="minorHAnsi"/>
          <w:b/>
          <w:bCs/>
          <w:sz w:val="28"/>
          <w:szCs w:val="28"/>
          <w:u w:val="single"/>
        </w:rPr>
      </w:pPr>
      <w:r w:rsidRPr="00A8108B">
        <w:rPr>
          <w:rFonts w:cstheme="minorHAnsi"/>
          <w:b/>
          <w:bCs/>
          <w:sz w:val="28"/>
          <w:szCs w:val="28"/>
          <w:u w:val="single"/>
        </w:rPr>
        <w:t>Product Spec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50C9" w14:paraId="04AAE7C3" w14:textId="77777777" w:rsidTr="008A4EC0">
        <w:tc>
          <w:tcPr>
            <w:tcW w:w="4675" w:type="dxa"/>
          </w:tcPr>
          <w:p w14:paraId="597ED28A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coding Method </w:t>
            </w:r>
            <w:r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715FD63D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chester Encoding Scheme</w:t>
            </w:r>
          </w:p>
        </w:tc>
      </w:tr>
      <w:tr w:rsidR="00A650C9" w14:paraId="38C047E8" w14:textId="77777777" w:rsidTr="008A4EC0">
        <w:tc>
          <w:tcPr>
            <w:tcW w:w="4675" w:type="dxa"/>
          </w:tcPr>
          <w:p w14:paraId="2B89D239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sted Maximum Transfer Distance</w:t>
            </w:r>
          </w:p>
        </w:tc>
        <w:tc>
          <w:tcPr>
            <w:tcW w:w="4675" w:type="dxa"/>
          </w:tcPr>
          <w:p w14:paraId="615298E4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m</w:t>
            </w:r>
          </w:p>
        </w:tc>
      </w:tr>
      <w:tr w:rsidR="00A650C9" w14:paraId="39644B7C" w14:textId="77777777" w:rsidTr="008A4EC0">
        <w:tc>
          <w:tcPr>
            <w:tcW w:w="4675" w:type="dxa"/>
          </w:tcPr>
          <w:p w14:paraId="081D3EE7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wer Source</w:t>
            </w:r>
          </w:p>
        </w:tc>
        <w:tc>
          <w:tcPr>
            <w:tcW w:w="4675" w:type="dxa"/>
          </w:tcPr>
          <w:p w14:paraId="6502D9A4" w14:textId="17BFA337" w:rsidR="00A650C9" w:rsidRDefault="00C235A7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V Battery</w:t>
            </w:r>
          </w:p>
        </w:tc>
      </w:tr>
      <w:bookmarkEnd w:id="1"/>
    </w:tbl>
    <w:p w14:paraId="7C3EDA54" w14:textId="77777777" w:rsidR="00A650C9" w:rsidRPr="005E5142" w:rsidRDefault="00A650C9" w:rsidP="00A8108B">
      <w:pPr>
        <w:rPr>
          <w:rFonts w:cstheme="minorHAnsi"/>
          <w:b/>
          <w:bCs/>
          <w:sz w:val="28"/>
          <w:szCs w:val="28"/>
          <w:u w:val="single"/>
        </w:rPr>
      </w:pPr>
    </w:p>
    <w:sectPr w:rsidR="00A650C9" w:rsidRPr="005E5142" w:rsidSect="00882794">
      <w:pgSz w:w="12240" w:h="15840" w:code="1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CCA94" w14:textId="77777777" w:rsidR="00D14A81" w:rsidRDefault="00D14A81" w:rsidP="004A03D1">
      <w:pPr>
        <w:spacing w:after="0" w:line="240" w:lineRule="auto"/>
      </w:pPr>
      <w:r>
        <w:separator/>
      </w:r>
    </w:p>
  </w:endnote>
  <w:endnote w:type="continuationSeparator" w:id="0">
    <w:p w14:paraId="7D3FF6ED" w14:textId="77777777" w:rsidR="00D14A81" w:rsidRDefault="00D14A81" w:rsidP="004A0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432B0" w14:textId="77777777" w:rsidR="00D14A81" w:rsidRDefault="00D14A81" w:rsidP="004A03D1">
      <w:pPr>
        <w:spacing w:after="0" w:line="240" w:lineRule="auto"/>
      </w:pPr>
      <w:r>
        <w:separator/>
      </w:r>
    </w:p>
  </w:footnote>
  <w:footnote w:type="continuationSeparator" w:id="0">
    <w:p w14:paraId="33D2556C" w14:textId="77777777" w:rsidR="00D14A81" w:rsidRDefault="00D14A81" w:rsidP="004A03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17345"/>
    <w:multiLevelType w:val="hybridMultilevel"/>
    <w:tmpl w:val="B776B96C"/>
    <w:lvl w:ilvl="0" w:tplc="FFFFFFFF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4"/>
        <w:szCs w:val="1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607583"/>
    <w:multiLevelType w:val="hybridMultilevel"/>
    <w:tmpl w:val="8F44B85C"/>
    <w:lvl w:ilvl="0" w:tplc="18A285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FE760F"/>
    <w:multiLevelType w:val="hybridMultilevel"/>
    <w:tmpl w:val="B776B96C"/>
    <w:lvl w:ilvl="0" w:tplc="1108C982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4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521282">
    <w:abstractNumId w:val="1"/>
  </w:num>
  <w:num w:numId="2" w16cid:durableId="992293645">
    <w:abstractNumId w:val="2"/>
  </w:num>
  <w:num w:numId="3" w16cid:durableId="1818574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UzNzc1NjM0NDNT0lEKTi0uzszPAykwqQUAJBLuwywAAAA="/>
  </w:docVars>
  <w:rsids>
    <w:rsidRoot w:val="00F20944"/>
    <w:rsid w:val="0011048F"/>
    <w:rsid w:val="0017514C"/>
    <w:rsid w:val="002C157E"/>
    <w:rsid w:val="00382D89"/>
    <w:rsid w:val="003857C0"/>
    <w:rsid w:val="004A03D1"/>
    <w:rsid w:val="004B27A3"/>
    <w:rsid w:val="004C74A8"/>
    <w:rsid w:val="004E4FBE"/>
    <w:rsid w:val="00563FC0"/>
    <w:rsid w:val="005E5142"/>
    <w:rsid w:val="00651C08"/>
    <w:rsid w:val="006D0216"/>
    <w:rsid w:val="006E3CB6"/>
    <w:rsid w:val="00732823"/>
    <w:rsid w:val="00733176"/>
    <w:rsid w:val="007C0422"/>
    <w:rsid w:val="00866B65"/>
    <w:rsid w:val="00882794"/>
    <w:rsid w:val="00911297"/>
    <w:rsid w:val="00931207"/>
    <w:rsid w:val="0098536A"/>
    <w:rsid w:val="009A304F"/>
    <w:rsid w:val="009F2F08"/>
    <w:rsid w:val="00A4341D"/>
    <w:rsid w:val="00A650C9"/>
    <w:rsid w:val="00A8108B"/>
    <w:rsid w:val="00AC766D"/>
    <w:rsid w:val="00BA4BD1"/>
    <w:rsid w:val="00C235A7"/>
    <w:rsid w:val="00C605D1"/>
    <w:rsid w:val="00CD259C"/>
    <w:rsid w:val="00D14A81"/>
    <w:rsid w:val="00D3142E"/>
    <w:rsid w:val="00D46269"/>
    <w:rsid w:val="00D82DA6"/>
    <w:rsid w:val="00DE2E09"/>
    <w:rsid w:val="00E52BDB"/>
    <w:rsid w:val="00F20944"/>
    <w:rsid w:val="00F5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928B1"/>
  <w15:chartTrackingRefBased/>
  <w15:docId w15:val="{39DA7D7B-F778-48A8-BEF0-E91BDCE7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7A3"/>
    <w:rPr>
      <w:rFonts w:cs="Latha"/>
      <w:lang w:val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A03D1"/>
    <w:pPr>
      <w:ind w:left="720"/>
      <w:contextualSpacing/>
    </w:pPr>
    <w:rPr>
      <w:lang w:val="en-GB" w:bidi="si-LK"/>
    </w:rPr>
  </w:style>
  <w:style w:type="paragraph" w:styleId="Header">
    <w:name w:val="header"/>
    <w:basedOn w:val="Normal"/>
    <w:link w:val="HeaderChar"/>
    <w:uiPriority w:val="99"/>
    <w:unhideWhenUsed/>
    <w:rsid w:val="004A03D1"/>
    <w:pPr>
      <w:tabs>
        <w:tab w:val="center" w:pos="4680"/>
        <w:tab w:val="right" w:pos="9360"/>
      </w:tabs>
      <w:spacing w:after="0" w:line="240" w:lineRule="auto"/>
    </w:pPr>
    <w:rPr>
      <w:lang w:val="en-GB" w:bidi="si-LK"/>
    </w:rPr>
  </w:style>
  <w:style w:type="character" w:customStyle="1" w:styleId="HeaderChar">
    <w:name w:val="Header Char"/>
    <w:basedOn w:val="DefaultParagraphFont"/>
    <w:link w:val="Header"/>
    <w:uiPriority w:val="99"/>
    <w:rsid w:val="004A03D1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4A03D1"/>
    <w:pPr>
      <w:tabs>
        <w:tab w:val="center" w:pos="4680"/>
        <w:tab w:val="right" w:pos="9360"/>
      </w:tabs>
      <w:spacing w:after="0" w:line="240" w:lineRule="auto"/>
    </w:pPr>
    <w:rPr>
      <w:lang w:val="en-GB" w:bidi="si-LK"/>
    </w:rPr>
  </w:style>
  <w:style w:type="character" w:customStyle="1" w:styleId="FooterChar">
    <w:name w:val="Footer Char"/>
    <w:basedOn w:val="DefaultParagraphFont"/>
    <w:link w:val="Footer"/>
    <w:uiPriority w:val="99"/>
    <w:rsid w:val="004A03D1"/>
    <w:rPr>
      <w:rFonts w:cs="Latha"/>
    </w:rPr>
  </w:style>
  <w:style w:type="table" w:styleId="TableGrid">
    <w:name w:val="Table Grid"/>
    <w:basedOn w:val="TableNormal"/>
    <w:uiPriority w:val="39"/>
    <w:rsid w:val="00175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5</TotalTime>
  <Pages>4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uni Ayodya</dc:creator>
  <cp:keywords/>
  <dc:description/>
  <cp:lastModifiedBy>Hiruni Ayodya</cp:lastModifiedBy>
  <cp:revision>12</cp:revision>
  <cp:lastPrinted>2022-05-06T18:58:00Z</cp:lastPrinted>
  <dcterms:created xsi:type="dcterms:W3CDTF">2022-05-03T15:34:00Z</dcterms:created>
  <dcterms:modified xsi:type="dcterms:W3CDTF">2022-05-06T19:00:00Z</dcterms:modified>
</cp:coreProperties>
</file>